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940F7" w14:textId="3726E5A1" w:rsidR="000F4F3B" w:rsidRPr="000F4F3B" w:rsidRDefault="000F4F3B" w:rsidP="000F4F3B">
      <w:pPr>
        <w:spacing w:after="240" w:line="240" w:lineRule="auto"/>
        <w:rPr>
          <w:rFonts w:ascii="Roboto Medium" w:eastAsia="Times New Roman" w:hAnsi="Roboto Medium" w:cs="Times New Roman"/>
          <w:color w:val="000000"/>
          <w:sz w:val="28"/>
          <w:szCs w:val="24"/>
          <w:lang w:val="en-US"/>
        </w:rPr>
      </w:pPr>
      <w:r w:rsidRPr="000F4F3B">
        <w:rPr>
          <w:rFonts w:ascii="Roboto Medium" w:eastAsia="Times New Roman" w:hAnsi="Roboto Medium" w:cs="Times New Roman"/>
          <w:color w:val="000000"/>
          <w:sz w:val="28"/>
          <w:szCs w:val="24"/>
          <w:lang w:val="en-US"/>
        </w:rPr>
        <w:t>Performance Standards for Stage 2 Specialist Mathematics</w:t>
      </w:r>
    </w:p>
    <w:tbl>
      <w:tblPr>
        <w:tblStyle w:val="SOFinalPerformanceTable"/>
        <w:tblW w:w="9637" w:type="dxa"/>
        <w:jc w:val="center"/>
        <w:tblInd w:w="0" w:type="dxa"/>
        <w:tblLayout w:type="fixed"/>
        <w:tblLook w:val="01E0" w:firstRow="1" w:lastRow="1" w:firstColumn="1" w:lastColumn="1" w:noHBand="0" w:noVBand="0"/>
        <w:tblCaption w:val="Performance Standards for Stage 1 Mathematics"/>
      </w:tblPr>
      <w:tblGrid>
        <w:gridCol w:w="397"/>
        <w:gridCol w:w="4620"/>
        <w:gridCol w:w="4620"/>
      </w:tblGrid>
      <w:tr w:rsidR="005F4AE8" w14:paraId="19D25069" w14:textId="77777777" w:rsidTr="005F4AE8">
        <w:trPr>
          <w:cantSplit/>
          <w:trHeight w:hRule="exact" w:val="544"/>
          <w:tblHeader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595959" w:themeFill="text1" w:themeFillTint="A6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1D4B255E" w14:textId="77777777" w:rsidR="005F4AE8" w:rsidRDefault="005F4AE8">
            <w:bookmarkStart w:id="0" w:name="Title"/>
            <w:r>
              <w:rPr>
                <w:color w:val="595959" w:themeColor="text1" w:themeTint="A6"/>
              </w:rPr>
              <w:t>-</w:t>
            </w:r>
            <w:bookmarkEnd w:id="0"/>
          </w:p>
        </w:tc>
        <w:tc>
          <w:tcPr>
            <w:tcW w:w="4620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595959" w:themeFill="text1" w:themeFillTint="A6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66E5402B" w14:textId="77777777" w:rsidR="005F4AE8" w:rsidRDefault="005F4AE8">
            <w:pPr>
              <w:pStyle w:val="SOFinalPerformanceTableHead1"/>
            </w:pPr>
            <w:bookmarkStart w:id="1" w:name="ColumnTitle_Concepts_and_Techniques"/>
            <w:r>
              <w:t>Concepts and Techniques</w:t>
            </w:r>
            <w:bookmarkEnd w:id="1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595959" w:themeFill="text1" w:themeFillTint="A6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03DB943B" w14:textId="77CE48F5" w:rsidR="005F4AE8" w:rsidRDefault="005F4AE8">
            <w:pPr>
              <w:pStyle w:val="SOFinalPerformanceTableHead1"/>
            </w:pPr>
            <w:bookmarkStart w:id="2" w:name="ColumnTitle_Reasoning_Communication"/>
            <w:r>
              <w:t>Reasoning and Communication</w:t>
            </w:r>
            <w:bookmarkEnd w:id="2"/>
          </w:p>
        </w:tc>
      </w:tr>
      <w:tr w:rsidR="005F4AE8" w14:paraId="60A2878F" w14:textId="77777777" w:rsidTr="005F4AE8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34638FBB" w14:textId="77777777" w:rsidR="005F4AE8" w:rsidRDefault="005F4AE8">
            <w:pPr>
              <w:pStyle w:val="SOFinalPerformanceTableLetters"/>
            </w:pPr>
            <w:bookmarkStart w:id="3" w:name="RowTitle_A"/>
            <w:r>
              <w:t>A</w:t>
            </w:r>
            <w:bookmarkEnd w:id="3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6A8DCCA0" w14:textId="77777777" w:rsidR="005F4AE8" w:rsidRPr="00F453C1" w:rsidRDefault="005F4AE8">
            <w:pPr>
              <w:pStyle w:val="SOFinalPerformanceTableText"/>
            </w:pPr>
            <w:r w:rsidRPr="00F453C1">
              <w:t>Comprehensive knowledge and understanding of concepts and relationships.</w:t>
            </w:r>
          </w:p>
          <w:p w14:paraId="5CF01234" w14:textId="77777777" w:rsidR="005F4AE8" w:rsidRPr="00F453C1" w:rsidRDefault="005F4AE8">
            <w:pPr>
              <w:pStyle w:val="SOFinalPerformanceTableText"/>
            </w:pPr>
            <w:r w:rsidRPr="00F453C1">
              <w:t>Highly effective selection and application of mathematical techniques and algorithms to find efficient and accurate solutions to routine and complex problems in a variety of contexts.</w:t>
            </w:r>
          </w:p>
          <w:p w14:paraId="00F74D4E" w14:textId="77777777" w:rsidR="005F4AE8" w:rsidRPr="00F453C1" w:rsidRDefault="005F4AE8">
            <w:pPr>
              <w:pStyle w:val="SOFinalPerformanceTableText"/>
            </w:pPr>
            <w:r w:rsidRPr="00F453C1">
              <w:t>Successful development and application of mathematical models to find concise and accurate solutions.</w:t>
            </w:r>
          </w:p>
          <w:p w14:paraId="2A5D58D8" w14:textId="77777777" w:rsidR="005F4AE8" w:rsidRPr="00F453C1" w:rsidRDefault="005F4AE8">
            <w:pPr>
              <w:pStyle w:val="SOFinalPerformanceTableText"/>
            </w:pPr>
            <w:r w:rsidRPr="00F453C1">
              <w:t>Appropriate and effective use of electronic technology to find accurate solutions to routine and complex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5A261017" w14:textId="70424C21" w:rsidR="005F4AE8" w:rsidRPr="00E96B17" w:rsidRDefault="005F4AE8">
            <w:pPr>
              <w:pStyle w:val="SOFinalPerformanceTableText"/>
            </w:pPr>
            <w:r w:rsidRPr="00E96B17">
              <w:t>Comprehensive interpretation of mathematical results in the context of the problem.</w:t>
            </w:r>
          </w:p>
          <w:p w14:paraId="01441B7D" w14:textId="77777777" w:rsidR="005F4AE8" w:rsidRPr="00E96B17" w:rsidRDefault="005F4AE8">
            <w:pPr>
              <w:pStyle w:val="SOFinalPerformanceTableText"/>
            </w:pPr>
            <w:r w:rsidRPr="00E96B17">
              <w:t>Drawing logical conclusions from mathematical results, with a comprehensive understanding of their reasonableness and limitations.</w:t>
            </w:r>
          </w:p>
          <w:p w14:paraId="2CDF2D07" w14:textId="77777777" w:rsidR="005F4AE8" w:rsidRPr="00E96B17" w:rsidRDefault="005F4AE8">
            <w:pPr>
              <w:pStyle w:val="SOFinalPerformanceTableText"/>
            </w:pPr>
            <w:r w:rsidRPr="00E96B17">
              <w:t>Proficient and accurate use of appropriate mathematical notation, representations, and terminology.</w:t>
            </w:r>
          </w:p>
          <w:p w14:paraId="08CF3C3D" w14:textId="77777777" w:rsidR="005F4AE8" w:rsidRPr="00E96B17" w:rsidRDefault="005F4AE8">
            <w:pPr>
              <w:pStyle w:val="SOFinalPerformanceTableText"/>
            </w:pPr>
            <w:r w:rsidRPr="00E96B17">
              <w:t>Highly effective communication of mathematical ideas and reasoning to develop logical and concise arguments.</w:t>
            </w:r>
          </w:p>
          <w:p w14:paraId="1146B536" w14:textId="77777777" w:rsidR="005F4AE8" w:rsidRPr="00E96B17" w:rsidRDefault="005F4AE8">
            <w:pPr>
              <w:pStyle w:val="SOFinalPerformanceTableText"/>
            </w:pPr>
            <w:r w:rsidRPr="00E96B17">
              <w:t>Effective development and testing of valid conjectures, with proof.</w:t>
            </w:r>
          </w:p>
        </w:tc>
      </w:tr>
      <w:tr w:rsidR="005F4AE8" w14:paraId="1B68DFCC" w14:textId="77777777" w:rsidTr="005F4AE8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56375E37" w14:textId="77777777" w:rsidR="005F4AE8" w:rsidRDefault="005F4AE8">
            <w:pPr>
              <w:pStyle w:val="SOFinalPerformanceTableLetters"/>
            </w:pPr>
            <w:bookmarkStart w:id="4" w:name="RowTitle_B"/>
            <w:r>
              <w:t>B</w:t>
            </w:r>
            <w:bookmarkEnd w:id="4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25263D4C" w14:textId="77777777" w:rsidR="005F4AE8" w:rsidRPr="00F453C1" w:rsidRDefault="005F4AE8">
            <w:pPr>
              <w:pStyle w:val="SOFinalPerformanceTableText"/>
            </w:pPr>
            <w:r w:rsidRPr="00F453C1">
              <w:t>Some depth of knowledge and understanding of concepts and relationships.</w:t>
            </w:r>
          </w:p>
          <w:p w14:paraId="470A53DE" w14:textId="77777777" w:rsidR="005F4AE8" w:rsidRPr="00F453C1" w:rsidRDefault="005F4AE8">
            <w:pPr>
              <w:pStyle w:val="SOFinalPerformanceTableText"/>
            </w:pPr>
            <w:r w:rsidRPr="00F453C1">
              <w:t>Mostly effective selection and application of mathematical techniques and algorithms to find mostly accurate solutions to routine and some complex problems in a variety of contexts.</w:t>
            </w:r>
          </w:p>
          <w:p w14:paraId="72403B85" w14:textId="77777777" w:rsidR="005F4AE8" w:rsidRPr="00F453C1" w:rsidRDefault="005F4AE8">
            <w:pPr>
              <w:pStyle w:val="SOFinalPerformanceTableText"/>
            </w:pPr>
            <w:r w:rsidRPr="00F453C1">
              <w:t>Some development and successful application of mathematical models to find mostly accurate solutions.</w:t>
            </w:r>
          </w:p>
          <w:p w14:paraId="25384F49" w14:textId="77777777" w:rsidR="005F4AE8" w:rsidRPr="00F453C1" w:rsidRDefault="005F4AE8">
            <w:pPr>
              <w:pStyle w:val="SOFinalPerformanceTableText"/>
            </w:pPr>
            <w:r w:rsidRPr="00F453C1">
              <w:t>Mostly appropriate and effective use of electronic technology to find mostly accurate solutions to routine and some complex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7C4661A2" w14:textId="77777777" w:rsidR="005F4AE8" w:rsidRPr="00E96B17" w:rsidRDefault="005F4AE8">
            <w:pPr>
              <w:pStyle w:val="SOFinalPerformanceTableText"/>
            </w:pPr>
            <w:r w:rsidRPr="00E96B17">
              <w:t>Mostly appropriate interpretation of mathematical results in the context of the problem.</w:t>
            </w:r>
          </w:p>
          <w:p w14:paraId="331C73F2" w14:textId="77777777" w:rsidR="005F4AE8" w:rsidRPr="00E96B17" w:rsidRDefault="005F4AE8">
            <w:pPr>
              <w:pStyle w:val="SOFinalPerformanceTableText"/>
            </w:pPr>
            <w:r w:rsidRPr="00E96B17">
              <w:t>Drawing mostly logical conclusions from mathematical results, with some depth of understanding of their reasonableness and limitations.</w:t>
            </w:r>
          </w:p>
          <w:p w14:paraId="6598DA90" w14:textId="77777777" w:rsidR="005F4AE8" w:rsidRPr="00E96B17" w:rsidRDefault="005F4AE8">
            <w:pPr>
              <w:pStyle w:val="SOFinalPerformanceTableText"/>
            </w:pPr>
            <w:r w:rsidRPr="00E96B17">
              <w:t>Mostly accurate use of appropriate mathematical notation, representations, and terminology.</w:t>
            </w:r>
          </w:p>
          <w:p w14:paraId="3405A360" w14:textId="77777777" w:rsidR="005F4AE8" w:rsidRPr="00E96B17" w:rsidRDefault="005F4AE8">
            <w:pPr>
              <w:pStyle w:val="SOFinalPerformanceTableText"/>
            </w:pPr>
            <w:r w:rsidRPr="00E96B17">
              <w:t>Mostly effective communication of mathematical ideas and reasoning to develop mostly logical arguments.</w:t>
            </w:r>
          </w:p>
          <w:p w14:paraId="57596447" w14:textId="77777777" w:rsidR="005F4AE8" w:rsidRPr="00E96B17" w:rsidRDefault="005F4AE8">
            <w:pPr>
              <w:pStyle w:val="SOFinalPerformanceTableText"/>
            </w:pPr>
            <w:r w:rsidRPr="00E96B17">
              <w:t>Mostly effective development and testing of valid conjectures, with substantial attempt at proof.</w:t>
            </w:r>
          </w:p>
        </w:tc>
      </w:tr>
      <w:tr w:rsidR="005F4AE8" w14:paraId="0E4E4EBB" w14:textId="77777777" w:rsidTr="005F4AE8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215E4D15" w14:textId="77777777" w:rsidR="005F4AE8" w:rsidRDefault="005F4AE8">
            <w:pPr>
              <w:pStyle w:val="SOFinalPerformanceTableLetters"/>
            </w:pPr>
            <w:bookmarkStart w:id="5" w:name="RowTitle_C"/>
            <w:r>
              <w:t>C</w:t>
            </w:r>
            <w:bookmarkEnd w:id="5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39BFEC68" w14:textId="77777777" w:rsidR="005F4AE8" w:rsidRPr="00F453C1" w:rsidRDefault="005F4AE8">
            <w:pPr>
              <w:pStyle w:val="SOFinalPerformanceTableText"/>
            </w:pPr>
            <w:r w:rsidRPr="00F453C1">
              <w:t>Generally competent knowledge and understanding of concepts and relationships.</w:t>
            </w:r>
          </w:p>
          <w:p w14:paraId="12DD1A17" w14:textId="77777777" w:rsidR="005F4AE8" w:rsidRPr="00F453C1" w:rsidRDefault="005F4AE8">
            <w:pPr>
              <w:pStyle w:val="SOFinalPerformanceTableText"/>
            </w:pPr>
            <w:r w:rsidRPr="00F453C1">
              <w:t>Generally effective selection and application of mathematical techniques and algorithms to find mostly accurate solutions to routine problems in a variety of contexts.</w:t>
            </w:r>
          </w:p>
          <w:p w14:paraId="473EA2B2" w14:textId="77777777" w:rsidR="005F4AE8" w:rsidRPr="00F453C1" w:rsidRDefault="005F4AE8">
            <w:pPr>
              <w:pStyle w:val="SOFinalPerformanceTableText"/>
            </w:pPr>
            <w:r w:rsidRPr="00F453C1">
              <w:t>Successful application of mathematical models to find generally accurate solutions.</w:t>
            </w:r>
          </w:p>
          <w:p w14:paraId="48F4654C" w14:textId="77777777" w:rsidR="005F4AE8" w:rsidRPr="00F453C1" w:rsidRDefault="005F4AE8">
            <w:pPr>
              <w:pStyle w:val="SOFinalPerformanceTableText"/>
            </w:pPr>
            <w:r w:rsidRPr="00F453C1">
              <w:t>Generally appropriate and effective use of electronic technology to find mostly accurate solutions to routine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62DEFE42" w14:textId="77777777" w:rsidR="005F4AE8" w:rsidRPr="00E96B17" w:rsidRDefault="005F4AE8">
            <w:pPr>
              <w:pStyle w:val="SOFinalPerformanceTableText"/>
            </w:pPr>
            <w:r w:rsidRPr="00E96B17">
              <w:t>Generally appropriate interpretation of mathematical results in the context of the problem.</w:t>
            </w:r>
          </w:p>
          <w:p w14:paraId="1FCD082A" w14:textId="77777777" w:rsidR="005F4AE8" w:rsidRPr="00E96B17" w:rsidRDefault="005F4AE8">
            <w:pPr>
              <w:pStyle w:val="SOFinalPerformanceTableText"/>
            </w:pPr>
            <w:r w:rsidRPr="00E96B17">
              <w:t>Drawing some logical conclusions from mathematical results, with some understanding of their reasonableness and limitations.</w:t>
            </w:r>
          </w:p>
          <w:p w14:paraId="17BEF319" w14:textId="77777777" w:rsidR="005F4AE8" w:rsidRPr="00E96B17" w:rsidRDefault="005F4AE8">
            <w:pPr>
              <w:pStyle w:val="SOFinalPerformanceTableText"/>
            </w:pPr>
            <w:r w:rsidRPr="00E96B17">
              <w:t>Generally appropriate use of mathematical notation, representations, and terminology, with reasonable accuracy.</w:t>
            </w:r>
          </w:p>
          <w:p w14:paraId="1380D6A2" w14:textId="77777777" w:rsidR="005F4AE8" w:rsidRPr="00E96B17" w:rsidRDefault="005F4AE8">
            <w:pPr>
              <w:pStyle w:val="SOFinalPerformanceTableText"/>
            </w:pPr>
            <w:r w:rsidRPr="00E96B17">
              <w:t>Generally effective communication of mathematical ideas and reasoning to develop some logical arguments.</w:t>
            </w:r>
          </w:p>
          <w:p w14:paraId="50B6C271" w14:textId="77777777" w:rsidR="005F4AE8" w:rsidRPr="00E96B17" w:rsidRDefault="005F4AE8">
            <w:pPr>
              <w:pStyle w:val="SOFinalPerformanceTableText"/>
            </w:pPr>
            <w:r w:rsidRPr="00E96B17">
              <w:t>Development and testing of generally valid conjectures, with some attempt at proof.</w:t>
            </w:r>
          </w:p>
        </w:tc>
      </w:tr>
      <w:tr w:rsidR="005F4AE8" w14:paraId="1BC49404" w14:textId="77777777" w:rsidTr="005F4AE8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6D2F2210" w14:textId="77777777" w:rsidR="005F4AE8" w:rsidRDefault="005F4AE8">
            <w:pPr>
              <w:pStyle w:val="SOFinalPerformanceTableLetters"/>
            </w:pPr>
            <w:bookmarkStart w:id="6" w:name="RowTitle_D"/>
            <w:r>
              <w:t>D</w:t>
            </w:r>
            <w:bookmarkEnd w:id="6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443AC09D" w14:textId="77777777" w:rsidR="005F4AE8" w:rsidRPr="00F453C1" w:rsidRDefault="005F4AE8">
            <w:pPr>
              <w:pStyle w:val="SOFinalPerformanceTableText"/>
            </w:pPr>
            <w:r w:rsidRPr="00F453C1">
              <w:t>Basic knowledge and some understanding of concepts and relationships.</w:t>
            </w:r>
          </w:p>
          <w:p w14:paraId="1CFC2A2B" w14:textId="77777777" w:rsidR="005F4AE8" w:rsidRPr="00F453C1" w:rsidRDefault="005F4AE8">
            <w:pPr>
              <w:pStyle w:val="SOFinalPerformanceTableText"/>
            </w:pPr>
            <w:r w:rsidRPr="00F453C1">
              <w:t>Some selection and application of mathematical techniques and algorithms to find some accurate solutions to routine problems in some contexts.</w:t>
            </w:r>
          </w:p>
          <w:p w14:paraId="10EA7303" w14:textId="77777777" w:rsidR="005F4AE8" w:rsidRPr="00F453C1" w:rsidRDefault="005F4AE8">
            <w:pPr>
              <w:pStyle w:val="SOFinalPerformanceTableText"/>
            </w:pPr>
            <w:r w:rsidRPr="00F453C1">
              <w:t>Some application of mathematical models to find some accurate or partially accurate solutions.</w:t>
            </w:r>
          </w:p>
          <w:p w14:paraId="0D4B0732" w14:textId="77777777" w:rsidR="005F4AE8" w:rsidRPr="00F453C1" w:rsidRDefault="005F4AE8">
            <w:pPr>
              <w:pStyle w:val="SOFinalPerformanceTableText"/>
            </w:pPr>
            <w:r w:rsidRPr="00F453C1">
              <w:t>Some appropriate use of electronic technology to find some accurate solutions to routine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125FB91F" w14:textId="77777777" w:rsidR="005F4AE8" w:rsidRPr="00E96B17" w:rsidRDefault="005F4AE8">
            <w:pPr>
              <w:pStyle w:val="SOFinalPerformanceTableText"/>
            </w:pPr>
            <w:r w:rsidRPr="00E96B17">
              <w:t>Some interpretation of mathematical results.</w:t>
            </w:r>
          </w:p>
          <w:p w14:paraId="7D4D9753" w14:textId="77777777" w:rsidR="005F4AE8" w:rsidRPr="00E96B17" w:rsidRDefault="005F4AE8">
            <w:pPr>
              <w:pStyle w:val="SOFinalPerformanceTableText"/>
            </w:pPr>
            <w:r w:rsidRPr="00E96B17">
              <w:t>Drawing some conclusions from mathematical results, with some awareness of their reasonableness or limitations.</w:t>
            </w:r>
          </w:p>
          <w:p w14:paraId="24B34CC8" w14:textId="77777777" w:rsidR="005F4AE8" w:rsidRPr="00E96B17" w:rsidRDefault="005F4AE8">
            <w:pPr>
              <w:pStyle w:val="SOFinalPerformanceTableText"/>
            </w:pPr>
            <w:r w:rsidRPr="00E96B17">
              <w:t>Some appropriate use of mathematical notation, representations, and terminology, with some accuracy.</w:t>
            </w:r>
          </w:p>
          <w:p w14:paraId="0D95516D" w14:textId="77777777" w:rsidR="005F4AE8" w:rsidRPr="00E96B17" w:rsidRDefault="005F4AE8">
            <w:pPr>
              <w:pStyle w:val="SOFinalPerformanceTableText"/>
            </w:pPr>
            <w:r w:rsidRPr="00E96B17">
              <w:t>Some communication of mathematical ideas, with attempted reasoning and/or arguments.</w:t>
            </w:r>
          </w:p>
          <w:p w14:paraId="346181FD" w14:textId="77777777" w:rsidR="005F4AE8" w:rsidRPr="00E96B17" w:rsidRDefault="005F4AE8">
            <w:pPr>
              <w:pStyle w:val="SOFinalPerformanceTableText"/>
            </w:pPr>
            <w:r w:rsidRPr="00E96B17">
              <w:t>Attempted development or testing of a reasonable conjecture.</w:t>
            </w:r>
          </w:p>
        </w:tc>
      </w:tr>
      <w:tr w:rsidR="005F4AE8" w14:paraId="71BE6F91" w14:textId="77777777" w:rsidTr="005F4AE8">
        <w:trPr>
          <w:cantSplit/>
          <w:jc w:val="center"/>
        </w:trPr>
        <w:tc>
          <w:tcPr>
            <w:tcW w:w="3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5F6F0D68" w14:textId="77777777" w:rsidR="005F4AE8" w:rsidRDefault="005F4AE8">
            <w:pPr>
              <w:pStyle w:val="SOFinalPerformanceTableLetters"/>
            </w:pPr>
            <w:bookmarkStart w:id="7" w:name="RowTitle_E"/>
            <w:r>
              <w:t>E</w:t>
            </w:r>
            <w:bookmarkEnd w:id="7"/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42623236" w14:textId="77777777" w:rsidR="005F4AE8" w:rsidRPr="00F453C1" w:rsidRDefault="005F4AE8">
            <w:pPr>
              <w:pStyle w:val="SOFinalPerformanceTableText"/>
            </w:pPr>
            <w:r w:rsidRPr="00F453C1">
              <w:t>Limited knowledge or understanding of concepts and relationships.</w:t>
            </w:r>
          </w:p>
          <w:p w14:paraId="4C2D1CE1" w14:textId="77777777" w:rsidR="005F4AE8" w:rsidRPr="00F453C1" w:rsidRDefault="005F4AE8">
            <w:pPr>
              <w:pStyle w:val="SOFinalPerformanceTableText"/>
            </w:pPr>
            <w:r w:rsidRPr="00F453C1">
              <w:t>Attempted selection and limited application of mathematical techniques or algorithms, with limited accuracy in solving routine problems.</w:t>
            </w:r>
          </w:p>
          <w:p w14:paraId="79B9C6B7" w14:textId="77777777" w:rsidR="005F4AE8" w:rsidRPr="00F453C1" w:rsidRDefault="005F4AE8">
            <w:pPr>
              <w:pStyle w:val="SOFinalPerformanceTableText"/>
            </w:pPr>
            <w:r w:rsidRPr="00F453C1">
              <w:t>Attempted application of mathematical models, with limited accuracy.</w:t>
            </w:r>
          </w:p>
          <w:p w14:paraId="670958A8" w14:textId="77777777" w:rsidR="005F4AE8" w:rsidRPr="00F453C1" w:rsidRDefault="005F4AE8">
            <w:pPr>
              <w:pStyle w:val="SOFinalPerformanceTableText"/>
            </w:pPr>
            <w:r w:rsidRPr="00F453C1">
              <w:t>Attempted use of electronic technology, with limited accuracy in solving routine problems.</w:t>
            </w:r>
          </w:p>
        </w:tc>
        <w:tc>
          <w:tcPr>
            <w:tcW w:w="4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0" w:type="dxa"/>
              <w:left w:w="85" w:type="dxa"/>
              <w:bottom w:w="85" w:type="dxa"/>
              <w:right w:w="85" w:type="dxa"/>
            </w:tcMar>
            <w:hideMark/>
          </w:tcPr>
          <w:p w14:paraId="6C9B20BC" w14:textId="77777777" w:rsidR="005F4AE8" w:rsidRPr="00E96B17" w:rsidRDefault="005F4AE8">
            <w:pPr>
              <w:pStyle w:val="SOFinalPerformanceTableText"/>
            </w:pPr>
            <w:r w:rsidRPr="00E96B17">
              <w:t>Limited interpretation of mathematical results.</w:t>
            </w:r>
          </w:p>
          <w:p w14:paraId="1643C83B" w14:textId="77777777" w:rsidR="005F4AE8" w:rsidRPr="00E96B17" w:rsidRDefault="005F4AE8">
            <w:pPr>
              <w:pStyle w:val="SOFinalPerformanceTableText"/>
            </w:pPr>
            <w:r w:rsidRPr="00E96B17">
              <w:t>Limited understanding of the meaning of mathematical results, their reasonableness, or limitations.</w:t>
            </w:r>
          </w:p>
          <w:p w14:paraId="416543B2" w14:textId="77777777" w:rsidR="005F4AE8" w:rsidRPr="00E96B17" w:rsidRDefault="005F4AE8">
            <w:pPr>
              <w:pStyle w:val="SOFinalPerformanceTableText"/>
            </w:pPr>
            <w:r w:rsidRPr="00E96B17">
              <w:t>Limited use of appropriate mathematical notation, representations, or terminology, with limited accuracy.</w:t>
            </w:r>
          </w:p>
          <w:p w14:paraId="64E2C958" w14:textId="77777777" w:rsidR="005F4AE8" w:rsidRPr="00E96B17" w:rsidRDefault="005F4AE8">
            <w:pPr>
              <w:pStyle w:val="SOFinalPerformanceTableText"/>
            </w:pPr>
            <w:r w:rsidRPr="00E96B17">
              <w:t>Attempted communication of mathematical ideas, with limited reasoning.</w:t>
            </w:r>
          </w:p>
          <w:p w14:paraId="6B533252" w14:textId="77777777" w:rsidR="005F4AE8" w:rsidRPr="00E96B17" w:rsidRDefault="005F4AE8">
            <w:pPr>
              <w:pStyle w:val="SOFinalPerformanceTableText"/>
            </w:pPr>
            <w:r w:rsidRPr="00E96B17">
              <w:t>Limited attempt to develop or test a conjecture.</w:t>
            </w:r>
          </w:p>
        </w:tc>
      </w:tr>
    </w:tbl>
    <w:p w14:paraId="11B70AFC" w14:textId="77777777" w:rsidR="007945D5" w:rsidRDefault="007945D5"/>
    <w:sectPr w:rsidR="007945D5" w:rsidSect="00ED3E08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Medium">
    <w:altName w:val="Roboto Medium"/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7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NLcwNLOwMDUxsjRW0lEKTi0uzszPAymwqAUAwnwK9ywAAAA="/>
  </w:docVars>
  <w:rsids>
    <w:rsidRoot w:val="002C7A13"/>
    <w:rsid w:val="00074F06"/>
    <w:rsid w:val="000F4F3B"/>
    <w:rsid w:val="002C7A13"/>
    <w:rsid w:val="00303B06"/>
    <w:rsid w:val="00346C58"/>
    <w:rsid w:val="00367CB0"/>
    <w:rsid w:val="00397BCC"/>
    <w:rsid w:val="004A0D52"/>
    <w:rsid w:val="00511850"/>
    <w:rsid w:val="005933A5"/>
    <w:rsid w:val="005B510C"/>
    <w:rsid w:val="005F4AE8"/>
    <w:rsid w:val="00611435"/>
    <w:rsid w:val="007945D5"/>
    <w:rsid w:val="00827A2B"/>
    <w:rsid w:val="00880AAF"/>
    <w:rsid w:val="008A7621"/>
    <w:rsid w:val="008E5B3D"/>
    <w:rsid w:val="009016A1"/>
    <w:rsid w:val="00994B61"/>
    <w:rsid w:val="009B4E68"/>
    <w:rsid w:val="00A80B25"/>
    <w:rsid w:val="00AD1EE0"/>
    <w:rsid w:val="00BA6FD7"/>
    <w:rsid w:val="00CC6F93"/>
    <w:rsid w:val="00D02E5B"/>
    <w:rsid w:val="00D64CFA"/>
    <w:rsid w:val="00D9661D"/>
    <w:rsid w:val="00DA730A"/>
    <w:rsid w:val="00E23206"/>
    <w:rsid w:val="00E95562"/>
    <w:rsid w:val="00E96B17"/>
    <w:rsid w:val="00ED3E08"/>
    <w:rsid w:val="00F330B8"/>
    <w:rsid w:val="00F453C1"/>
    <w:rsid w:val="00F9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CFA49"/>
  <w15:chartTrackingRefBased/>
  <w15:docId w15:val="{70B24865-CAEC-41E6-94A0-D902A6880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FinalPerformanceTableHead1">
    <w:name w:val="SO Final Performance Table Head 1"/>
    <w:rsid w:val="005F4AE8"/>
    <w:pPr>
      <w:spacing w:after="0" w:line="240" w:lineRule="auto"/>
    </w:pPr>
    <w:rPr>
      <w:rFonts w:ascii="Roboto Medium" w:eastAsia="SimSun" w:hAnsi="Roboto Medium" w:cs="Times New Roman"/>
      <w:color w:val="FFFFFF"/>
      <w:sz w:val="20"/>
      <w:szCs w:val="24"/>
      <w:lang w:eastAsia="zh-CN"/>
    </w:rPr>
  </w:style>
  <w:style w:type="paragraph" w:customStyle="1" w:styleId="SOFinalPerformanceTableText">
    <w:name w:val="SO Final Performance Table Text"/>
    <w:rsid w:val="005F4AE8"/>
    <w:pPr>
      <w:spacing w:before="120" w:after="0" w:line="240" w:lineRule="auto"/>
    </w:pPr>
    <w:rPr>
      <w:rFonts w:ascii="Roboto Light" w:eastAsia="SimSun" w:hAnsi="Roboto Light" w:cs="Times New Roman"/>
      <w:sz w:val="16"/>
      <w:szCs w:val="24"/>
      <w:lang w:eastAsia="zh-CN"/>
    </w:rPr>
  </w:style>
  <w:style w:type="paragraph" w:customStyle="1" w:styleId="SOFinalPerformanceTableLetters">
    <w:name w:val="SO Final Performance Table Letters"/>
    <w:rsid w:val="005F4AE8"/>
    <w:pPr>
      <w:spacing w:before="120" w:after="0" w:line="240" w:lineRule="auto"/>
      <w:jc w:val="center"/>
    </w:pPr>
    <w:rPr>
      <w:rFonts w:ascii="Roboto Medium" w:eastAsia="SimSun" w:hAnsi="Roboto Medium" w:cs="Times New Roman"/>
      <w:sz w:val="24"/>
      <w:szCs w:val="24"/>
      <w:lang w:eastAsia="zh-CN"/>
    </w:rPr>
  </w:style>
  <w:style w:type="table" w:customStyle="1" w:styleId="SOFinalPerformanceTable">
    <w:name w:val="SO Final Performance Table"/>
    <w:basedOn w:val="TableNormal"/>
    <w:rsid w:val="005F4AE8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 w:bidi="he-IL"/>
    </w:rPr>
    <w:tblPr>
      <w:tblInd w:w="0" w:type="nil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paragraph" w:styleId="NoSpacing">
    <w:name w:val="No Spacing"/>
    <w:uiPriority w:val="1"/>
    <w:qFormat/>
    <w:rsid w:val="00303B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4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89</Words>
  <Characters>3932</Characters>
  <Application>Microsoft Office Word</Application>
  <DocSecurity>0</DocSecurity>
  <Lines>32</Lines>
  <Paragraphs>9</Paragraphs>
  <ScaleCrop>false</ScaleCrop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35</cp:revision>
  <cp:lastPrinted>2021-07-02T01:57:00Z</cp:lastPrinted>
  <dcterms:created xsi:type="dcterms:W3CDTF">2020-01-24T04:22:00Z</dcterms:created>
  <dcterms:modified xsi:type="dcterms:W3CDTF">2021-07-02T01:57:00Z</dcterms:modified>
</cp:coreProperties>
</file>